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2A134" w14:textId="3A1F4E27" w:rsidR="00494C84" w:rsidRPr="00021119" w:rsidRDefault="00D142EE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  <w:highlight w:val="lightGray"/>
        </w:rPr>
        <w:t>&lt;Title of Thesis&gt;</w:t>
      </w:r>
    </w:p>
    <w:p w14:paraId="76319244" w14:textId="7A6D28A5" w:rsidR="00D142EE" w:rsidRPr="00021119" w:rsidRDefault="00D142EE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  <w:highlight w:val="lightGray"/>
        </w:rPr>
        <w:t>&lt;title can be no more than 200 characters in length double spaced&gt;</w:t>
      </w:r>
    </w:p>
    <w:p w14:paraId="16F5359C" w14:textId="77777777" w:rsidR="00CE640B" w:rsidRPr="00021119" w:rsidRDefault="00CE640B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021119">
        <w:rPr>
          <w:rFonts w:cs="Calibri"/>
        </w:rPr>
        <w:instrText xml:space="preserve"> FORMTEXT </w:instrText>
      </w:r>
      <w:r w:rsidRPr="00021119">
        <w:rPr>
          <w:rFonts w:cs="Calibri"/>
        </w:rPr>
      </w:r>
      <w:r w:rsidRPr="00021119">
        <w:rPr>
          <w:rFonts w:cs="Calibri"/>
        </w:rPr>
        <w:fldChar w:fldCharType="separate"/>
      </w:r>
      <w:r w:rsidRPr="00021119">
        <w:rPr>
          <w:rFonts w:cs="Calibri"/>
          <w:noProof/>
        </w:rPr>
        <w:t>&lt;Your full legal name here, double spaced after title&gt;</w:t>
      </w:r>
      <w:r w:rsidRPr="00021119">
        <w:rPr>
          <w:rFonts w:cs="Calibri"/>
        </w:rPr>
        <w:fldChar w:fldCharType="end"/>
      </w:r>
      <w:bookmarkEnd w:id="0"/>
    </w:p>
    <w:p w14:paraId="58166A0D" w14:textId="77777777" w:rsidR="00CE640B" w:rsidRPr="00021119" w:rsidRDefault="00CE640B" w:rsidP="00CE640B">
      <w:pPr>
        <w:jc w:val="center"/>
        <w:rPr>
          <w:rFonts w:cs="Calibri"/>
        </w:rPr>
      </w:pPr>
    </w:p>
    <w:p w14:paraId="7403AA49" w14:textId="77777777" w:rsidR="00CE640B" w:rsidRPr="00021119" w:rsidRDefault="00CE640B" w:rsidP="00CE640B">
      <w:pPr>
        <w:jc w:val="center"/>
        <w:rPr>
          <w:rFonts w:cs="Calibri"/>
        </w:rPr>
      </w:pPr>
    </w:p>
    <w:p w14:paraId="4E752295" w14:textId="77777777" w:rsidR="00494C84" w:rsidRDefault="00494C84" w:rsidP="00CE640B">
      <w:pPr>
        <w:jc w:val="center"/>
        <w:rPr>
          <w:rFonts w:cs="Calibri"/>
        </w:rPr>
      </w:pPr>
    </w:p>
    <w:p w14:paraId="238D91B0" w14:textId="77777777" w:rsidR="00494C84" w:rsidRDefault="00494C84" w:rsidP="00CE640B">
      <w:pPr>
        <w:jc w:val="center"/>
        <w:rPr>
          <w:rFonts w:cs="Calibri"/>
        </w:rPr>
      </w:pPr>
    </w:p>
    <w:p w14:paraId="6517945D" w14:textId="77777777" w:rsidR="00494C84" w:rsidRDefault="00494C84" w:rsidP="00CE640B">
      <w:pPr>
        <w:jc w:val="center"/>
        <w:rPr>
          <w:rFonts w:cs="Calibri"/>
        </w:rPr>
      </w:pPr>
    </w:p>
    <w:p w14:paraId="34BE3A1F" w14:textId="77777777" w:rsidR="00494C84" w:rsidRDefault="00494C84" w:rsidP="00CE640B">
      <w:pPr>
        <w:jc w:val="center"/>
        <w:rPr>
          <w:rFonts w:cs="Calibri"/>
        </w:rPr>
      </w:pPr>
    </w:p>
    <w:p w14:paraId="2A92D730" w14:textId="77777777" w:rsidR="00494C84" w:rsidRDefault="00494C84" w:rsidP="00494C84">
      <w:pPr>
        <w:spacing w:line="480" w:lineRule="auto"/>
        <w:jc w:val="center"/>
        <w:rPr>
          <w:rFonts w:cs="Calibri"/>
        </w:rPr>
      </w:pPr>
    </w:p>
    <w:p w14:paraId="4BA8AAC7" w14:textId="00C89899" w:rsidR="00CE640B" w:rsidRPr="00021119" w:rsidRDefault="00CE640B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</w:rPr>
        <w:t>A Thesis Submitted to the Graduate Faculty of</w:t>
      </w:r>
    </w:p>
    <w:p w14:paraId="151D7C97" w14:textId="5E56095B" w:rsidR="00CE640B" w:rsidRPr="00021119" w:rsidRDefault="00CE640B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</w:rPr>
        <w:t>GRAND VALLEY STATE UNIVERSITY</w:t>
      </w:r>
    </w:p>
    <w:p w14:paraId="1549C9D3" w14:textId="77777777" w:rsidR="00CE640B" w:rsidRPr="00021119" w:rsidRDefault="00CE640B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</w:rPr>
        <w:t>In</w:t>
      </w:r>
    </w:p>
    <w:p w14:paraId="386E7ED9" w14:textId="77777777" w:rsidR="00CE640B" w:rsidRPr="00021119" w:rsidRDefault="00CE640B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</w:rPr>
        <w:t>Partial Fulfillment of the Requirements</w:t>
      </w:r>
    </w:p>
    <w:p w14:paraId="17D8C921" w14:textId="77777777" w:rsidR="00CE640B" w:rsidRPr="00021119" w:rsidRDefault="00CE640B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</w:rPr>
        <w:t>For the Degree of</w:t>
      </w:r>
    </w:p>
    <w:p w14:paraId="4BEB3C8B" w14:textId="77777777" w:rsidR="00CE640B" w:rsidRPr="00021119" w:rsidRDefault="00CE640B" w:rsidP="00494C84">
      <w:pPr>
        <w:spacing w:line="480" w:lineRule="auto"/>
        <w:jc w:val="center"/>
        <w:rPr>
          <w:rFonts w:cs="Calibri"/>
        </w:rPr>
      </w:pPr>
      <w:r w:rsidRPr="00021119">
        <w:rPr>
          <w:rFonts w:cs="Calibri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Pr="00021119">
        <w:rPr>
          <w:rFonts w:cs="Calibri"/>
        </w:rPr>
        <w:instrText xml:space="preserve"> FORMTEXT </w:instrText>
      </w:r>
      <w:r w:rsidRPr="00021119">
        <w:rPr>
          <w:rFonts w:cs="Calibri"/>
        </w:rPr>
      </w:r>
      <w:r w:rsidRPr="00021119">
        <w:rPr>
          <w:rFonts w:cs="Calibri"/>
        </w:rPr>
        <w:fldChar w:fldCharType="separate"/>
      </w:r>
      <w:r w:rsidRPr="00021119">
        <w:rPr>
          <w:rFonts w:cs="Calibri"/>
          <w:noProof/>
        </w:rPr>
        <w:t>&lt;name of your degree here&gt;</w:t>
      </w:r>
      <w:r w:rsidRPr="00021119">
        <w:rPr>
          <w:rFonts w:cs="Calibri"/>
        </w:rPr>
        <w:fldChar w:fldCharType="end"/>
      </w:r>
      <w:bookmarkEnd w:id="1"/>
    </w:p>
    <w:p w14:paraId="1A7E78D7" w14:textId="77777777" w:rsidR="00CE640B" w:rsidRPr="00021119" w:rsidRDefault="00CE640B" w:rsidP="00CE640B">
      <w:pPr>
        <w:jc w:val="center"/>
        <w:rPr>
          <w:rFonts w:cs="Calibri"/>
        </w:rPr>
      </w:pPr>
    </w:p>
    <w:p w14:paraId="2FAABDEE" w14:textId="77777777" w:rsidR="006006D0" w:rsidRPr="00021119" w:rsidRDefault="006006D0" w:rsidP="00CE640B">
      <w:pPr>
        <w:jc w:val="center"/>
        <w:rPr>
          <w:rFonts w:cs="Calibri"/>
        </w:rPr>
      </w:pPr>
    </w:p>
    <w:p w14:paraId="25FE00FF" w14:textId="77777777" w:rsidR="00CE640B" w:rsidRPr="00021119" w:rsidRDefault="00CE640B" w:rsidP="00CE640B">
      <w:pPr>
        <w:jc w:val="center"/>
        <w:rPr>
          <w:rFonts w:cs="Calibri"/>
        </w:rPr>
      </w:pPr>
      <w:r w:rsidRPr="00021119">
        <w:rPr>
          <w:rFonts w:cs="Calibri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Pr="00021119">
        <w:rPr>
          <w:rFonts w:cs="Calibri"/>
        </w:rPr>
        <w:instrText xml:space="preserve"> FORMTEXT </w:instrText>
      </w:r>
      <w:r w:rsidRPr="00021119">
        <w:rPr>
          <w:rFonts w:cs="Calibri"/>
        </w:rPr>
      </w:r>
      <w:r w:rsidRPr="00021119">
        <w:rPr>
          <w:rFonts w:cs="Calibri"/>
        </w:rPr>
        <w:fldChar w:fldCharType="separate"/>
      </w:r>
      <w:r w:rsidRPr="00021119">
        <w:rPr>
          <w:rFonts w:cs="Calibri"/>
          <w:noProof/>
        </w:rPr>
        <w:t>&lt;your academic unit&gt;</w:t>
      </w:r>
      <w:r w:rsidRPr="00021119">
        <w:rPr>
          <w:rFonts w:cs="Calibri"/>
        </w:rPr>
        <w:fldChar w:fldCharType="end"/>
      </w:r>
      <w:bookmarkEnd w:id="2"/>
    </w:p>
    <w:p w14:paraId="43248FD2" w14:textId="77777777" w:rsidR="006006D0" w:rsidRPr="00021119" w:rsidRDefault="006006D0" w:rsidP="00CE640B">
      <w:pPr>
        <w:jc w:val="center"/>
        <w:rPr>
          <w:rFonts w:cs="Calibri"/>
        </w:rPr>
      </w:pPr>
    </w:p>
    <w:p w14:paraId="22A276E0" w14:textId="293E21FC" w:rsidR="00B81460" w:rsidRPr="00021119" w:rsidRDefault="00CE640B" w:rsidP="00CE640B">
      <w:pPr>
        <w:jc w:val="center"/>
        <w:rPr>
          <w:rFonts w:cs="Calibri"/>
        </w:rPr>
      </w:pPr>
      <w:r w:rsidRPr="00021119">
        <w:rPr>
          <w:rFonts w:cs="Calibri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Pr="00021119">
        <w:rPr>
          <w:rFonts w:cs="Calibri"/>
        </w:rPr>
        <w:instrText xml:space="preserve"> FORMTEXT </w:instrText>
      </w:r>
      <w:r w:rsidRPr="00021119">
        <w:rPr>
          <w:rFonts w:cs="Calibri"/>
        </w:rPr>
      </w:r>
      <w:r w:rsidRPr="00021119">
        <w:rPr>
          <w:rFonts w:cs="Calibri"/>
        </w:rPr>
        <w:fldChar w:fldCharType="separate"/>
      </w:r>
      <w:r w:rsidRPr="00021119">
        <w:rPr>
          <w:rFonts w:cs="Calibri"/>
          <w:noProof/>
        </w:rPr>
        <w:t xml:space="preserve">&lt;Month of graduation&gt; </w:t>
      </w:r>
      <w:r w:rsidRPr="00021119">
        <w:rPr>
          <w:rFonts w:cs="Calibri"/>
        </w:rPr>
        <w:fldChar w:fldCharType="end"/>
      </w:r>
      <w:bookmarkEnd w:id="3"/>
      <w:r w:rsidRPr="00021119">
        <w:rPr>
          <w:rFonts w:cs="Calibri"/>
        </w:rPr>
        <w:t xml:space="preserve"> </w:t>
      </w:r>
      <w:r w:rsidRPr="00021119">
        <w:rPr>
          <w:rFonts w:cs="Calibri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Pr="00021119">
        <w:rPr>
          <w:rFonts w:cs="Calibri"/>
        </w:rPr>
        <w:instrText xml:space="preserve"> FORMTEXT </w:instrText>
      </w:r>
      <w:r w:rsidRPr="00021119">
        <w:rPr>
          <w:rFonts w:cs="Calibri"/>
        </w:rPr>
      </w:r>
      <w:r w:rsidRPr="00021119">
        <w:rPr>
          <w:rFonts w:cs="Calibri"/>
        </w:rPr>
        <w:fldChar w:fldCharType="separate"/>
      </w:r>
      <w:r w:rsidRPr="00021119">
        <w:rPr>
          <w:rFonts w:cs="Calibri"/>
          <w:noProof/>
        </w:rPr>
        <w:t xml:space="preserve">&lt;Year of graduation&gt; </w:t>
      </w:r>
      <w:r w:rsidRPr="00021119">
        <w:rPr>
          <w:rFonts w:cs="Calibri"/>
        </w:rPr>
        <w:fldChar w:fldCharType="end"/>
      </w:r>
      <w:bookmarkEnd w:id="4"/>
      <w:r w:rsidRPr="00021119">
        <w:rPr>
          <w:rFonts w:cs="Calibri"/>
        </w:rPr>
        <w:t xml:space="preserve"> </w:t>
      </w:r>
    </w:p>
    <w:p w14:paraId="79788C91" w14:textId="77777777" w:rsidR="000D6442" w:rsidRPr="000D6442" w:rsidRDefault="000D6442" w:rsidP="000D6442">
      <w:pPr>
        <w:spacing w:line="240" w:lineRule="auto"/>
        <w:jc w:val="center"/>
        <w:rPr>
          <w:rFonts w:asciiTheme="minorHAnsi" w:hAnsiTheme="minorHAnsi"/>
          <w:b/>
          <w:bCs/>
        </w:rPr>
      </w:pPr>
      <w:bookmarkStart w:id="5" w:name="_Hlk209617099"/>
      <w:r w:rsidRPr="000D6442">
        <w:rPr>
          <w:rFonts w:asciiTheme="minorHAnsi" w:hAnsiTheme="minorHAnsi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8C72301" wp14:editId="7A969422">
            <wp:simplePos x="0" y="0"/>
            <wp:positionH relativeFrom="margin">
              <wp:align>center</wp:align>
            </wp:positionH>
            <wp:positionV relativeFrom="paragraph">
              <wp:posOffset>428625</wp:posOffset>
            </wp:positionV>
            <wp:extent cx="2476500" cy="524510"/>
            <wp:effectExtent l="0" t="0" r="0" b="8890"/>
            <wp:wrapTopAndBottom/>
            <wp:docPr id="2" name="Picture 28" descr="A black background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 descr="A black background with a black squa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6442">
        <w:rPr>
          <w:rFonts w:asciiTheme="minorHAnsi" w:hAnsiTheme="minorHAnsi"/>
          <w:b/>
          <w:bCs/>
        </w:rPr>
        <w:t>Thesis Approval Form</w:t>
      </w:r>
    </w:p>
    <w:p w14:paraId="20B58041" w14:textId="77777777" w:rsidR="000D6442" w:rsidRPr="000D6442" w:rsidRDefault="000D6442" w:rsidP="000D6442">
      <w:pPr>
        <w:spacing w:line="240" w:lineRule="auto"/>
        <w:rPr>
          <w:rFonts w:asciiTheme="minorHAnsi" w:hAnsiTheme="minorHAnsi"/>
          <w:b/>
          <w:bCs/>
        </w:rPr>
      </w:pPr>
    </w:p>
    <w:p w14:paraId="6E05EE8A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The signatories of the committee below indicate that they have read and approved the thesis of </w:t>
      </w:r>
      <w:r w:rsidRPr="000D6442">
        <w:rPr>
          <w:rFonts w:asciiTheme="minorHAnsi" w:hAnsi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0D6442">
        <w:rPr>
          <w:rFonts w:asciiTheme="minorHAnsi" w:hAnsiTheme="minorHAnsi"/>
        </w:rPr>
        <w:instrText xml:space="preserve"> FORMTEXT </w:instrText>
      </w:r>
      <w:r w:rsidRPr="000D6442">
        <w:rPr>
          <w:rFonts w:asciiTheme="minorHAnsi" w:hAnsiTheme="minorHAnsi"/>
        </w:rPr>
      </w:r>
      <w:r w:rsidRPr="000D6442">
        <w:rPr>
          <w:rFonts w:asciiTheme="minorHAnsi" w:hAnsiTheme="minorHAnsi"/>
        </w:rPr>
        <w:fldChar w:fldCharType="separate"/>
      </w:r>
      <w:r w:rsidRPr="000D6442">
        <w:rPr>
          <w:rFonts w:asciiTheme="minorHAnsi" w:hAnsiTheme="minorHAnsi"/>
          <w:noProof/>
        </w:rPr>
        <w:t>&lt;your full legal name&gt;</w:t>
      </w:r>
      <w:r w:rsidRPr="000D6442">
        <w:rPr>
          <w:rFonts w:asciiTheme="minorHAnsi" w:hAnsiTheme="minorHAnsi"/>
        </w:rPr>
        <w:fldChar w:fldCharType="end"/>
      </w:r>
      <w:r w:rsidRPr="000D6442">
        <w:rPr>
          <w:rFonts w:asciiTheme="minorHAnsi" w:hAnsiTheme="minorHAnsi"/>
        </w:rPr>
        <w:t xml:space="preserve"> in partial fulfillment of the requirements for the degree of </w:t>
      </w:r>
      <w:r w:rsidRPr="000D6442">
        <w:rPr>
          <w:rFonts w:asciiTheme="minorHAnsi" w:hAnsi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6442">
        <w:rPr>
          <w:rFonts w:asciiTheme="minorHAnsi" w:hAnsiTheme="minorHAnsi"/>
        </w:rPr>
        <w:instrText xml:space="preserve"> FORMTEXT </w:instrText>
      </w:r>
      <w:r w:rsidRPr="000D6442">
        <w:rPr>
          <w:rFonts w:asciiTheme="minorHAnsi" w:hAnsiTheme="minorHAnsi"/>
        </w:rPr>
      </w:r>
      <w:r w:rsidRPr="000D6442">
        <w:rPr>
          <w:rFonts w:asciiTheme="minorHAnsi" w:hAnsiTheme="minorHAnsi"/>
        </w:rPr>
        <w:fldChar w:fldCharType="separate"/>
      </w:r>
      <w:r w:rsidRPr="000D6442">
        <w:rPr>
          <w:rFonts w:asciiTheme="minorHAnsi" w:hAnsiTheme="minorHAnsi"/>
          <w:noProof/>
        </w:rPr>
        <w:t>&lt;Master of XXXX&gt;</w:t>
      </w:r>
      <w:r w:rsidRPr="000D6442">
        <w:rPr>
          <w:rFonts w:asciiTheme="minorHAnsi" w:hAnsiTheme="minorHAnsi"/>
        </w:rPr>
        <w:fldChar w:fldCharType="end"/>
      </w:r>
      <w:r w:rsidRPr="000D6442">
        <w:rPr>
          <w:rFonts w:asciiTheme="minorHAnsi" w:hAnsiTheme="minorHAnsi"/>
        </w:rPr>
        <w:t>.</w:t>
      </w:r>
    </w:p>
    <w:p w14:paraId="749D156C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</w:p>
    <w:p w14:paraId="494BC2A6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>____________________________________________________________________________________</w:t>
      </w:r>
    </w:p>
    <w:p w14:paraId="7A77423A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0D6442">
        <w:rPr>
          <w:rFonts w:asciiTheme="minorHAnsi" w:hAnsiTheme="minorHAnsi"/>
        </w:rPr>
        <w:instrText xml:space="preserve"> FORMTEXT </w:instrText>
      </w:r>
      <w:r w:rsidRPr="000D6442">
        <w:rPr>
          <w:rFonts w:asciiTheme="minorHAnsi" w:hAnsiTheme="minorHAnsi"/>
        </w:rPr>
      </w:r>
      <w:r w:rsidRPr="000D6442">
        <w:rPr>
          <w:rFonts w:asciiTheme="minorHAnsi" w:hAnsiTheme="minorHAnsi"/>
        </w:rPr>
        <w:fldChar w:fldCharType="separate"/>
      </w:r>
      <w:r w:rsidRPr="000D6442">
        <w:rPr>
          <w:rFonts w:asciiTheme="minorHAnsi" w:hAnsiTheme="minorHAnsi"/>
          <w:noProof/>
        </w:rPr>
        <w:t xml:space="preserve">&lt;name of thesis advisor&gt; </w:t>
      </w:r>
      <w:r w:rsidRPr="000D6442">
        <w:rPr>
          <w:rFonts w:asciiTheme="minorHAnsi" w:hAnsiTheme="minorHAnsi"/>
        </w:rPr>
        <w:fldChar w:fldCharType="end"/>
      </w:r>
      <w:r w:rsidRPr="000D6442">
        <w:rPr>
          <w:rFonts w:asciiTheme="minorHAnsi" w:hAnsiTheme="minorHAnsi"/>
        </w:rPr>
        <w:t>, Thesis committee chair</w:t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  <w:t>Date</w:t>
      </w:r>
    </w:p>
    <w:p w14:paraId="4C34A8CD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</w:p>
    <w:p w14:paraId="1B3C9286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>____________________________________________________________________________________</w:t>
      </w:r>
    </w:p>
    <w:p w14:paraId="7DCDCE2E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0D6442">
        <w:rPr>
          <w:rFonts w:asciiTheme="minorHAnsi" w:hAnsiTheme="minorHAnsi"/>
        </w:rPr>
        <w:instrText xml:space="preserve"> FORMTEXT </w:instrText>
      </w:r>
      <w:r w:rsidRPr="000D6442">
        <w:rPr>
          <w:rFonts w:asciiTheme="minorHAnsi" w:hAnsiTheme="minorHAnsi"/>
        </w:rPr>
      </w:r>
      <w:r w:rsidRPr="000D6442">
        <w:rPr>
          <w:rFonts w:asciiTheme="minorHAnsi" w:hAnsiTheme="minorHAnsi"/>
        </w:rPr>
        <w:fldChar w:fldCharType="separate"/>
      </w:r>
      <w:r w:rsidRPr="000D6442">
        <w:rPr>
          <w:rFonts w:asciiTheme="minorHAnsi" w:hAnsiTheme="minorHAnsi"/>
          <w:noProof/>
        </w:rPr>
        <w:t>&lt;name of member&gt;</w:t>
      </w:r>
      <w:r w:rsidRPr="000D6442">
        <w:rPr>
          <w:rFonts w:asciiTheme="minorHAnsi" w:hAnsiTheme="minorHAnsi"/>
        </w:rPr>
        <w:fldChar w:fldCharType="end"/>
      </w:r>
      <w:r w:rsidRPr="000D6442">
        <w:rPr>
          <w:rFonts w:asciiTheme="minorHAnsi" w:hAnsiTheme="minorHAnsi"/>
        </w:rPr>
        <w:t>, Committee member</w:t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  <w:t>Date</w:t>
      </w:r>
    </w:p>
    <w:p w14:paraId="5B6BC10E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</w:p>
    <w:p w14:paraId="4FDA2A26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>____________________________________________________________________________________</w:t>
      </w:r>
    </w:p>
    <w:p w14:paraId="7F8FDB80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0D6442">
        <w:rPr>
          <w:rFonts w:asciiTheme="minorHAnsi" w:hAnsiTheme="minorHAnsi"/>
        </w:rPr>
        <w:instrText xml:space="preserve"> FORMTEXT </w:instrText>
      </w:r>
      <w:r w:rsidRPr="000D6442">
        <w:rPr>
          <w:rFonts w:asciiTheme="minorHAnsi" w:hAnsiTheme="minorHAnsi"/>
        </w:rPr>
      </w:r>
      <w:r w:rsidRPr="000D6442">
        <w:rPr>
          <w:rFonts w:asciiTheme="minorHAnsi" w:hAnsiTheme="minorHAnsi"/>
        </w:rPr>
        <w:fldChar w:fldCharType="separate"/>
      </w:r>
      <w:r w:rsidRPr="000D6442">
        <w:rPr>
          <w:rFonts w:asciiTheme="minorHAnsi" w:hAnsiTheme="minorHAnsi"/>
          <w:noProof/>
        </w:rPr>
        <w:t>&lt;name of member&gt;</w:t>
      </w:r>
      <w:r w:rsidRPr="000D6442">
        <w:rPr>
          <w:rFonts w:asciiTheme="minorHAnsi" w:hAnsiTheme="minorHAnsi"/>
        </w:rPr>
        <w:fldChar w:fldCharType="end"/>
      </w:r>
      <w:r w:rsidRPr="000D6442">
        <w:rPr>
          <w:rFonts w:asciiTheme="minorHAnsi" w:hAnsiTheme="minorHAnsi"/>
        </w:rPr>
        <w:t>, Committee member</w:t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  <w:t>Date</w:t>
      </w:r>
    </w:p>
    <w:p w14:paraId="4CE4CCB0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    </w:t>
      </w:r>
    </w:p>
    <w:p w14:paraId="008D5A47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 Accepted and approved on behalf of the</w:t>
      </w:r>
      <w:r w:rsidRPr="000D6442">
        <w:rPr>
          <w:rFonts w:asciiTheme="minorHAnsi" w:hAnsiTheme="minorHAnsi"/>
        </w:rPr>
        <w:tab/>
        <w:t xml:space="preserve">            Accepted and approved on behalf of the </w:t>
      </w:r>
    </w:p>
    <w:p w14:paraId="49CCFD34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           </w:t>
      </w:r>
      <w:r w:rsidRPr="000D6442">
        <w:rPr>
          <w:rFonts w:asciiTheme="minorHAnsi" w:hAnsi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0D6442">
        <w:rPr>
          <w:rFonts w:asciiTheme="minorHAnsi" w:hAnsiTheme="minorHAnsi"/>
        </w:rPr>
        <w:instrText xml:space="preserve"> FORMTEXT </w:instrText>
      </w:r>
      <w:r w:rsidRPr="000D6442">
        <w:rPr>
          <w:rFonts w:asciiTheme="minorHAnsi" w:hAnsiTheme="minorHAnsi"/>
        </w:rPr>
      </w:r>
      <w:r w:rsidRPr="000D6442">
        <w:rPr>
          <w:rFonts w:asciiTheme="minorHAnsi" w:hAnsiTheme="minorHAnsi"/>
        </w:rPr>
        <w:fldChar w:fldCharType="separate"/>
      </w:r>
      <w:r w:rsidRPr="000D6442">
        <w:rPr>
          <w:rFonts w:asciiTheme="minorHAnsi" w:hAnsiTheme="minorHAnsi"/>
          <w:noProof/>
        </w:rPr>
        <w:t>&lt;Name of Academic College&gt;</w:t>
      </w:r>
      <w:r w:rsidRPr="000D6442">
        <w:rPr>
          <w:rFonts w:asciiTheme="minorHAnsi" w:hAnsiTheme="minorHAnsi"/>
        </w:rPr>
        <w:fldChar w:fldCharType="end"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  <w:t xml:space="preserve"> Graduate Faculty </w:t>
      </w:r>
      <w:r w:rsidRPr="000D6442">
        <w:rPr>
          <w:rFonts w:asciiTheme="minorHAnsi" w:hAnsiTheme="minorHAnsi"/>
        </w:rPr>
        <w:tab/>
        <w:t xml:space="preserve">    </w:t>
      </w:r>
    </w:p>
    <w:p w14:paraId="581AA28F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</w:p>
    <w:p w14:paraId="10DB381F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__________________________________                    </w:t>
      </w:r>
      <w:r w:rsidRPr="000D6442">
        <w:rPr>
          <w:rFonts w:asciiTheme="minorHAnsi" w:hAnsiTheme="minorHAnsi"/>
        </w:rPr>
        <w:tab/>
        <w:t>__________________________________</w:t>
      </w:r>
    </w:p>
    <w:p w14:paraId="4504AD84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                   Dean of the College                               Vice Provost and Dean of the Graduate School</w:t>
      </w:r>
    </w:p>
    <w:p w14:paraId="5F8179E4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</w:p>
    <w:p w14:paraId="052E10F9" w14:textId="77777777" w:rsidR="000D6442" w:rsidRPr="000D6442" w:rsidRDefault="000D6442" w:rsidP="000D6442">
      <w:pPr>
        <w:spacing w:line="240" w:lineRule="auto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__________________________________                 </w:t>
      </w:r>
      <w:r w:rsidRPr="000D6442">
        <w:rPr>
          <w:rFonts w:asciiTheme="minorHAnsi" w:hAnsiTheme="minorHAnsi"/>
        </w:rPr>
        <w:tab/>
        <w:t xml:space="preserve">   __________________________________ </w:t>
      </w:r>
    </w:p>
    <w:p w14:paraId="534DDE92" w14:textId="77777777" w:rsidR="000D6442" w:rsidRPr="000D6442" w:rsidRDefault="000D6442" w:rsidP="000D6442">
      <w:pPr>
        <w:spacing w:line="240" w:lineRule="auto"/>
        <w:ind w:firstLine="720"/>
        <w:rPr>
          <w:rFonts w:asciiTheme="minorHAnsi" w:hAnsiTheme="minorHAnsi"/>
        </w:rPr>
      </w:pPr>
      <w:r w:rsidRPr="000D6442">
        <w:rPr>
          <w:rFonts w:asciiTheme="minorHAnsi" w:hAnsiTheme="minorHAnsi"/>
        </w:rPr>
        <w:t xml:space="preserve">              Date   </w:t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</w:r>
      <w:r w:rsidRPr="000D6442">
        <w:rPr>
          <w:rFonts w:asciiTheme="minorHAnsi" w:hAnsiTheme="minorHAnsi"/>
        </w:rPr>
        <w:tab/>
        <w:t xml:space="preserve">      </w:t>
      </w:r>
      <w:r w:rsidRPr="000D6442">
        <w:rPr>
          <w:rFonts w:asciiTheme="minorHAnsi" w:hAnsiTheme="minorHAnsi"/>
        </w:rPr>
        <w:tab/>
        <w:t xml:space="preserve">   </w:t>
      </w:r>
      <w:proofErr w:type="spellStart"/>
      <w:r w:rsidRPr="000D6442">
        <w:rPr>
          <w:rFonts w:asciiTheme="minorHAnsi" w:hAnsiTheme="minorHAnsi"/>
        </w:rPr>
        <w:t>Date</w:t>
      </w:r>
      <w:proofErr w:type="spellEnd"/>
    </w:p>
    <w:p w14:paraId="6D607721" w14:textId="77777777" w:rsidR="000D6442" w:rsidRPr="000D6442" w:rsidRDefault="000D6442" w:rsidP="000D6442">
      <w:pPr>
        <w:rPr>
          <w:rFonts w:asciiTheme="minorHAnsi" w:hAnsiTheme="minorHAnsi"/>
        </w:rPr>
      </w:pPr>
      <w:r w:rsidRPr="000D6442">
        <w:rPr>
          <w:rFonts w:asciiTheme="minorHAnsi" w:hAnsiTheme="minorHAnsi"/>
        </w:rPr>
        <w:br w:type="page"/>
      </w:r>
    </w:p>
    <w:bookmarkEnd w:id="5"/>
    <w:p w14:paraId="238F09A7" w14:textId="0B19D7CD" w:rsidR="006006D0" w:rsidRPr="00021119" w:rsidRDefault="006006D0" w:rsidP="006006D0">
      <w:pPr>
        <w:spacing w:line="240" w:lineRule="auto"/>
        <w:ind w:firstLine="720"/>
        <w:rPr>
          <w:rFonts w:cs="Calibri"/>
        </w:rPr>
        <w:sectPr w:rsidR="006006D0" w:rsidRPr="00021119" w:rsidSect="000C2685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FD2D69" w14:textId="6564FCA6" w:rsidR="00C059F5" w:rsidRPr="006E218D" w:rsidRDefault="00BE3B73" w:rsidP="006006D0">
      <w:pPr>
        <w:pStyle w:val="Heading1"/>
      </w:pPr>
      <w:bookmarkStart w:id="6" w:name="_Toc208491353"/>
      <w:r w:rsidRPr="006E218D">
        <w:lastRenderedPageBreak/>
        <w:t>Dedication</w:t>
      </w:r>
      <w:bookmarkEnd w:id="6"/>
    </w:p>
    <w:p w14:paraId="1941D14B" w14:textId="77777777" w:rsidR="00D05B6B" w:rsidRPr="005F5B5A" w:rsidRDefault="00D05B6B" w:rsidP="00BE3B73">
      <w:pPr>
        <w:jc w:val="center"/>
      </w:pPr>
    </w:p>
    <w:p w14:paraId="5B975253" w14:textId="40F859D3" w:rsidR="00EA6ECE" w:rsidRPr="005F5B5A" w:rsidRDefault="00D05B6B" w:rsidP="00471C1D">
      <w:pPr>
        <w:spacing w:line="480" w:lineRule="auto"/>
      </w:pPr>
      <w:r w:rsidRPr="006006D0">
        <w:rPr>
          <w:highlight w:val="lightGray"/>
        </w:rPr>
        <w:t>&lt;</w:t>
      </w:r>
      <w:r w:rsidR="00D95FBF" w:rsidRPr="006006D0">
        <w:rPr>
          <w:highlight w:val="lightGray"/>
        </w:rPr>
        <w:t>D</w:t>
      </w:r>
      <w:r w:rsidRPr="006006D0">
        <w:rPr>
          <w:highlight w:val="lightGray"/>
        </w:rPr>
        <w:t>edication text&gt;</w:t>
      </w:r>
    </w:p>
    <w:p w14:paraId="129AD330" w14:textId="77777777" w:rsidR="00EA6ECE" w:rsidRPr="005F5B5A" w:rsidRDefault="00EA6ECE">
      <w:r w:rsidRPr="005F5B5A">
        <w:br w:type="page"/>
      </w:r>
    </w:p>
    <w:p w14:paraId="6F9DDCF9" w14:textId="724C2355" w:rsidR="00CE640B" w:rsidRDefault="00D95FBF" w:rsidP="006006D0">
      <w:pPr>
        <w:pStyle w:val="Heading1"/>
      </w:pPr>
      <w:bookmarkStart w:id="7" w:name="_Toc208491354"/>
      <w:r w:rsidRPr="006E218D">
        <w:lastRenderedPageBreak/>
        <w:t>Acknowledgment</w:t>
      </w:r>
      <w:r w:rsidR="006006D0">
        <w:t>s</w:t>
      </w:r>
      <w:bookmarkEnd w:id="7"/>
    </w:p>
    <w:p w14:paraId="1181585D" w14:textId="77777777" w:rsidR="00AA1900" w:rsidRPr="00AA1900" w:rsidRDefault="00AA1900" w:rsidP="00AA1900"/>
    <w:p w14:paraId="7703FD2F" w14:textId="31766E09" w:rsidR="00C15F97" w:rsidRPr="005F5B5A" w:rsidRDefault="00C15F97" w:rsidP="00471C1D">
      <w:pPr>
        <w:spacing w:line="480" w:lineRule="auto"/>
      </w:pPr>
      <w:r w:rsidRPr="006006D0">
        <w:rPr>
          <w:highlight w:val="lightGray"/>
        </w:rPr>
        <w:t>&lt;acknowledgment text&gt;</w:t>
      </w:r>
    </w:p>
    <w:p w14:paraId="07EF231E" w14:textId="77777777" w:rsidR="00C15F97" w:rsidRPr="005F5B5A" w:rsidRDefault="00C15F97" w:rsidP="00B81460"/>
    <w:p w14:paraId="628537DD" w14:textId="25ED0F00" w:rsidR="00C15F97" w:rsidRPr="005F5B5A" w:rsidRDefault="00C15F97">
      <w:r w:rsidRPr="005F5B5A">
        <w:br w:type="page"/>
      </w:r>
    </w:p>
    <w:p w14:paraId="12652F9F" w14:textId="7B62A909" w:rsidR="00C15F97" w:rsidRPr="006E218D" w:rsidRDefault="00BB6394" w:rsidP="006006D0">
      <w:pPr>
        <w:pStyle w:val="Heading1"/>
      </w:pPr>
      <w:bookmarkStart w:id="8" w:name="_Toc208491355"/>
      <w:r w:rsidRPr="006E218D">
        <w:lastRenderedPageBreak/>
        <w:t>Preface</w:t>
      </w:r>
      <w:bookmarkEnd w:id="8"/>
    </w:p>
    <w:p w14:paraId="5FCC8E02" w14:textId="77777777" w:rsidR="00BB6394" w:rsidRPr="005F5B5A" w:rsidRDefault="00BB6394" w:rsidP="00BB6394">
      <w:pPr>
        <w:jc w:val="center"/>
      </w:pPr>
    </w:p>
    <w:p w14:paraId="144ED233" w14:textId="4334C5EE" w:rsidR="00BB6394" w:rsidRPr="005F5B5A" w:rsidRDefault="00BB6394" w:rsidP="00471C1D">
      <w:pPr>
        <w:spacing w:line="480" w:lineRule="auto"/>
      </w:pPr>
      <w:r w:rsidRPr="006006D0">
        <w:rPr>
          <w:highlight w:val="lightGray"/>
        </w:rPr>
        <w:t>&lt;preface text&gt;</w:t>
      </w:r>
    </w:p>
    <w:p w14:paraId="0E31BCFC" w14:textId="1B520070" w:rsidR="00D513B6" w:rsidRPr="005F5B5A" w:rsidRDefault="00D513B6">
      <w:r w:rsidRPr="005F5B5A">
        <w:br w:type="page"/>
      </w:r>
    </w:p>
    <w:p w14:paraId="52486C4B" w14:textId="77777777" w:rsidR="00D513B6" w:rsidRPr="006E218D" w:rsidRDefault="00D513B6" w:rsidP="006006D0">
      <w:pPr>
        <w:pStyle w:val="Heading1"/>
      </w:pPr>
      <w:bookmarkStart w:id="9" w:name="_Toc208491356"/>
      <w:r w:rsidRPr="006E218D">
        <w:lastRenderedPageBreak/>
        <w:t>Abstract</w:t>
      </w:r>
      <w:bookmarkEnd w:id="9"/>
    </w:p>
    <w:p w14:paraId="3F6F4AB2" w14:textId="77777777" w:rsidR="00D513B6" w:rsidRPr="005F5B5A" w:rsidRDefault="00D513B6" w:rsidP="00D513B6">
      <w:pPr>
        <w:jc w:val="center"/>
      </w:pPr>
    </w:p>
    <w:p w14:paraId="2B915326" w14:textId="77777777" w:rsidR="00D513B6" w:rsidRPr="005F5B5A" w:rsidRDefault="00D513B6" w:rsidP="00471C1D">
      <w:pPr>
        <w:spacing w:line="480" w:lineRule="auto"/>
      </w:pPr>
      <w:r w:rsidRPr="006006D0">
        <w:rPr>
          <w:highlight w:val="lightGray"/>
        </w:rPr>
        <w:t>&lt;abstract text&gt;</w:t>
      </w:r>
    </w:p>
    <w:p w14:paraId="33E77A37" w14:textId="545056CF" w:rsidR="00A87B2E" w:rsidRPr="005F5B5A" w:rsidRDefault="00A87B2E">
      <w:r w:rsidRPr="005F5B5A">
        <w:br w:type="page"/>
      </w:r>
    </w:p>
    <w:p w14:paraId="412733BF" w14:textId="07B63383" w:rsidR="00A87B2E" w:rsidRPr="006E218D" w:rsidRDefault="00A87B2E" w:rsidP="006006D0">
      <w:pPr>
        <w:pStyle w:val="Heading1"/>
      </w:pPr>
      <w:bookmarkStart w:id="10" w:name="_Toc208491357"/>
      <w:r w:rsidRPr="006E218D">
        <w:lastRenderedPageBreak/>
        <w:t>Table of Contents</w:t>
      </w:r>
      <w:bookmarkEnd w:id="10"/>
    </w:p>
    <w:p w14:paraId="07F6DECE" w14:textId="77777777" w:rsidR="00EB715A" w:rsidRPr="005F5B5A" w:rsidRDefault="00EB715A" w:rsidP="00EB715A">
      <w:pPr>
        <w:jc w:val="center"/>
      </w:pPr>
    </w:p>
    <w:p w14:paraId="0D61ADDA" w14:textId="61ABDF04" w:rsidR="00926CE3" w:rsidRDefault="00926CE3" w:rsidP="000A0C7E">
      <w:pPr>
        <w:pStyle w:val="TOC1"/>
        <w:tabs>
          <w:tab w:val="right" w:leader="dot" w:pos="9350"/>
        </w:tabs>
      </w:pPr>
      <w:r>
        <w:t>Title Page ……………………………………………………………………………………………………………</w:t>
      </w:r>
      <w:r w:rsidR="00021119">
        <w:t xml:space="preserve">……………………. </w:t>
      </w:r>
      <w:r>
        <w:t>1</w:t>
      </w:r>
    </w:p>
    <w:p w14:paraId="6A06D967" w14:textId="3CF6B5D0" w:rsidR="00926CE3" w:rsidRPr="00926CE3" w:rsidRDefault="00926CE3" w:rsidP="000A0C7E">
      <w:pPr>
        <w:spacing w:line="480" w:lineRule="auto"/>
      </w:pPr>
      <w:r>
        <w:t xml:space="preserve">Approval </w:t>
      </w:r>
      <w:r w:rsidR="00021119">
        <w:t>Page.</w:t>
      </w:r>
      <w:r>
        <w:t>……………………………………………………………………………………………………</w:t>
      </w:r>
      <w:r w:rsidR="00021119">
        <w:t xml:space="preserve">………………........2 </w:t>
      </w:r>
    </w:p>
    <w:p w14:paraId="533220BC" w14:textId="674CBB08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208491353" w:history="1">
        <w:r w:rsidRPr="00937F13">
          <w:rPr>
            <w:rStyle w:val="Hyperlink"/>
            <w:noProof/>
          </w:rPr>
          <w:t>Ded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51EBC51" w14:textId="51195DD8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54" w:history="1">
        <w:r w:rsidRPr="00937F13">
          <w:rPr>
            <w:rStyle w:val="Hyperlink"/>
            <w:noProof/>
          </w:rPr>
          <w:t>Acknowledg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72B381B" w14:textId="7A57C625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55" w:history="1">
        <w:r w:rsidRPr="00937F13">
          <w:rPr>
            <w:rStyle w:val="Hyperlink"/>
            <w:noProof/>
          </w:rPr>
          <w:t>Pre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01444FD" w14:textId="45801900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56" w:history="1">
        <w:r w:rsidRPr="00937F13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4A78E4E" w14:textId="24300798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57" w:history="1">
        <w:r w:rsidRPr="00937F13">
          <w:rPr>
            <w:rStyle w:val="Hyperlink"/>
            <w:noProof/>
          </w:rPr>
          <w:t>Table of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B0B0B7F" w14:textId="583473B7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58" w:history="1">
        <w:r w:rsidRPr="00937F13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1C4D3B6" w14:textId="3CE2D58D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59" w:history="1">
        <w:r w:rsidRPr="00937F13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6FADF62" w14:textId="33D54E89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0" w:history="1">
        <w:r w:rsidRPr="00937F13">
          <w:rPr>
            <w:rStyle w:val="Hyperlink"/>
            <w:noProof/>
          </w:rPr>
          <w:t>Key to Symb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1588C83" w14:textId="475948C3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1" w:history="1">
        <w:r w:rsidRPr="00937F13">
          <w:rPr>
            <w:rStyle w:val="Hyperlink"/>
            <w:noProof/>
          </w:rPr>
          <w:t>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D137C97" w14:textId="5DFE46A9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2" w:history="1">
        <w:r w:rsidRPr="00937F13">
          <w:rPr>
            <w:rStyle w:val="Hyperlink"/>
            <w:noProof/>
          </w:rPr>
          <w:t>Chapter 1 –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F9FA890" w14:textId="637F1842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3" w:history="1">
        <w:r w:rsidRPr="00937F13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B1271F5" w14:textId="32CCED3F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4" w:history="1">
        <w:r w:rsidRPr="00937F13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DAA8F16" w14:textId="422DE777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5" w:history="1">
        <w:r w:rsidRPr="00937F13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33FF29E" w14:textId="37BE5F73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6" w:history="1">
        <w:r w:rsidRPr="00937F13">
          <w:rPr>
            <w:rStyle w:val="Hyperlink"/>
            <w:noProof/>
          </w:rPr>
          <w:t>Assum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74B7702" w14:textId="1E4A3162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7" w:history="1">
        <w:r w:rsidRPr="00937F13">
          <w:rPr>
            <w:rStyle w:val="Hyperlink"/>
            <w:noProof/>
          </w:rPr>
          <w:t>Hypothesis or Research Ques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2158DF" w14:textId="23A36F9C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8" w:history="1">
        <w:r w:rsidRPr="00937F13">
          <w:rPr>
            <w:rStyle w:val="Hyperlink"/>
            <w:noProof/>
          </w:rPr>
          <w:t>Signific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B5B5859" w14:textId="4AD4C729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69" w:history="1">
        <w:r w:rsidRPr="00937F13">
          <w:rPr>
            <w:rStyle w:val="Hyperlink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A593968" w14:textId="15A72CFC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0" w:history="1">
        <w:r w:rsidRPr="00937F13">
          <w:rPr>
            <w:rStyle w:val="Hyperlink"/>
            <w:noProof/>
          </w:rPr>
          <w:t>Chapter 2 – Manu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FC13EA" w14:textId="3DF7CEBE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1" w:history="1">
        <w:r w:rsidRPr="00937F13">
          <w:rPr>
            <w:rStyle w:val="Hyperlink"/>
            <w:noProof/>
          </w:rPr>
          <w:t>Title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094B646" w14:textId="682BB625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2" w:history="1">
        <w:r w:rsidRPr="00937F13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4217318" w14:textId="083D12C2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3" w:history="1">
        <w:r w:rsidRPr="00937F13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2494D7E" w14:textId="2ADE7E09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4" w:history="1">
        <w:r w:rsidRPr="00937F13">
          <w:rPr>
            <w:rStyle w:val="Hyperlink"/>
            <w:noProof/>
          </w:rPr>
          <w:t>Method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12E9238" w14:textId="7682CFDC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5" w:history="1">
        <w:r w:rsidRPr="00937F13">
          <w:rPr>
            <w:rStyle w:val="Hyperlink"/>
            <w:noProof/>
          </w:rPr>
          <w:t>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2AC5812" w14:textId="5EBD3521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6" w:history="1">
        <w:r w:rsidRPr="00937F13">
          <w:rPr>
            <w:rStyle w:val="Hyperlink"/>
            <w:noProof/>
          </w:rPr>
          <w:t>Discu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8BB6967" w14:textId="33580879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7" w:history="1">
        <w:r w:rsidRPr="00937F13">
          <w:rPr>
            <w:rStyle w:val="Hyperlink"/>
            <w:noProof/>
          </w:rPr>
          <w:t>Acknowledg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8C77D77" w14:textId="51D7DBC2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8" w:history="1">
        <w:r w:rsidRPr="00937F13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8253164" w14:textId="38B62AE1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79" w:history="1">
        <w:r w:rsidRPr="00937F13">
          <w:rPr>
            <w:rStyle w:val="Hyperlink"/>
            <w:noProof/>
          </w:rPr>
          <w:t>Figure Ca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5E4D080" w14:textId="3ED903B9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0" w:history="1">
        <w:r w:rsidRPr="00937F13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61F8C0C" w14:textId="49AE91C0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1" w:history="1">
        <w:r w:rsidRPr="00937F13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34CA87D" w14:textId="0F47020F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2" w:history="1">
        <w:r w:rsidRPr="00937F13">
          <w:rPr>
            <w:rStyle w:val="Hyperlink"/>
            <w:noProof/>
          </w:rPr>
          <w:t>Chapter 3 – Extended Review of Literature and Extended Method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EE88E44" w14:textId="11F863EF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3" w:history="1">
        <w:r w:rsidRPr="00937F13">
          <w:rPr>
            <w:rStyle w:val="Hyperlink"/>
            <w:noProof/>
          </w:rPr>
          <w:t>Extended Review of Litera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AA68BC9" w14:textId="0C4449EE" w:rsidR="000A0C7E" w:rsidRDefault="000A0C7E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4" w:history="1">
        <w:r w:rsidRPr="00937F13">
          <w:rPr>
            <w:rStyle w:val="Hyperlink"/>
            <w:noProof/>
          </w:rPr>
          <w:t>Extended Method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24D89FE" w14:textId="2AFC1AE8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5" w:history="1">
        <w:r w:rsidRPr="00937F13">
          <w:rPr>
            <w:rStyle w:val="Hyperlink"/>
            <w:noProof/>
          </w:rPr>
          <w:t>Bibliograph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3B3A54C" w14:textId="50BF44D6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6" w:history="1">
        <w:r w:rsidRPr="00937F13">
          <w:rPr>
            <w:rStyle w:val="Hyperlink"/>
            <w:noProof/>
          </w:rPr>
          <w:t>Appe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DD92E27" w14:textId="7CEC165E" w:rsidR="000A0C7E" w:rsidRDefault="000A0C7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</w:rPr>
      </w:pPr>
      <w:hyperlink w:anchor="_Toc208491387" w:history="1">
        <w:r w:rsidRPr="00937F13">
          <w:rPr>
            <w:rStyle w:val="Hyperlink"/>
            <w:noProof/>
          </w:rPr>
          <w:t>Vita/biosket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1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33E7DE0" w14:textId="5FCC43F7" w:rsidR="005F5B5A" w:rsidRDefault="000A0C7E" w:rsidP="000A0C7E">
      <w:pPr>
        <w:pStyle w:val="Heading1"/>
      </w:pPr>
      <w:r>
        <w:lastRenderedPageBreak/>
        <w:fldChar w:fldCharType="end"/>
      </w:r>
      <w:bookmarkStart w:id="11" w:name="_Toc208491358"/>
      <w:r w:rsidR="005F5B5A" w:rsidRPr="005F5B5A">
        <w:t>List of Tables</w:t>
      </w:r>
      <w:bookmarkEnd w:id="11"/>
      <w:r w:rsidR="003177DD" w:rsidRPr="003177DD">
        <w:t xml:space="preserve"> </w:t>
      </w:r>
    </w:p>
    <w:p w14:paraId="5ADAFF24" w14:textId="46A2B9A3" w:rsidR="000A0C7E" w:rsidRDefault="000A0C7E" w:rsidP="000A0C7E"/>
    <w:p w14:paraId="3F48D255" w14:textId="3434B49E" w:rsidR="005F5B5A" w:rsidRDefault="000A0C7E" w:rsidP="000A0C7E">
      <w:pPr>
        <w:spacing w:line="480" w:lineRule="auto"/>
      </w:pPr>
      <w:r w:rsidRPr="000A0C7E">
        <w:rPr>
          <w:highlight w:val="lightGray"/>
        </w:rPr>
        <w:t>&lt;List of Tables&gt;</w:t>
      </w:r>
      <w:r w:rsidR="005F5B5A">
        <w:br w:type="page"/>
      </w:r>
    </w:p>
    <w:p w14:paraId="44ED3F1C" w14:textId="61694ABC" w:rsidR="005F5B5A" w:rsidRDefault="005F5B5A" w:rsidP="00926CE3">
      <w:pPr>
        <w:pStyle w:val="Heading1"/>
      </w:pPr>
      <w:bookmarkStart w:id="12" w:name="_Toc208491359"/>
      <w:r>
        <w:lastRenderedPageBreak/>
        <w:t>List of Figures</w:t>
      </w:r>
      <w:bookmarkEnd w:id="12"/>
      <w:r w:rsidR="003177DD" w:rsidRPr="003177DD">
        <w:t xml:space="preserve"> </w:t>
      </w:r>
    </w:p>
    <w:p w14:paraId="444C5864" w14:textId="77777777" w:rsidR="000A0C7E" w:rsidRPr="000A0C7E" w:rsidRDefault="000A0C7E" w:rsidP="000A0C7E"/>
    <w:p w14:paraId="4D1313D9" w14:textId="7C2DB1CE" w:rsidR="005F5B5A" w:rsidRPr="000A0C7E" w:rsidRDefault="000A0C7E" w:rsidP="000A0C7E">
      <w:pPr>
        <w:spacing w:line="480" w:lineRule="auto"/>
      </w:pPr>
      <w:r w:rsidRPr="000A0C7E">
        <w:rPr>
          <w:highlight w:val="lightGray"/>
        </w:rPr>
        <w:t>&lt;List of Figures&gt;</w:t>
      </w:r>
      <w:r w:rsidR="005F5B5A" w:rsidRPr="000A0C7E">
        <w:br w:type="page"/>
      </w:r>
    </w:p>
    <w:p w14:paraId="1B36E442" w14:textId="1F650210" w:rsidR="00E56B87" w:rsidRDefault="00E56B87" w:rsidP="00926CE3">
      <w:pPr>
        <w:pStyle w:val="Heading1"/>
      </w:pPr>
      <w:bookmarkStart w:id="13" w:name="_Toc208491360"/>
      <w:r>
        <w:lastRenderedPageBreak/>
        <w:t>Key to Symbols</w:t>
      </w:r>
      <w:bookmarkEnd w:id="13"/>
      <w:r w:rsidR="003177DD" w:rsidRPr="003177DD">
        <w:t xml:space="preserve"> </w:t>
      </w:r>
    </w:p>
    <w:p w14:paraId="1ED66C99" w14:textId="07E1D0E0" w:rsidR="000A0C7E" w:rsidRDefault="000A0C7E" w:rsidP="000A0C7E"/>
    <w:p w14:paraId="4897931F" w14:textId="63EFF6F4" w:rsidR="00E56B87" w:rsidRPr="000A0C7E" w:rsidRDefault="000A0C7E" w:rsidP="000A0C7E">
      <w:pPr>
        <w:spacing w:line="480" w:lineRule="auto"/>
      </w:pPr>
      <w:r w:rsidRPr="000A0C7E">
        <w:rPr>
          <w:highlight w:val="lightGray"/>
        </w:rPr>
        <w:t>&lt;Key to Symbols&gt;</w:t>
      </w:r>
      <w:r>
        <w:br w:type="page"/>
      </w:r>
    </w:p>
    <w:p w14:paraId="2477665B" w14:textId="010CEBA5" w:rsidR="00E56B87" w:rsidRDefault="00E56B87" w:rsidP="00926CE3">
      <w:pPr>
        <w:pStyle w:val="Heading1"/>
      </w:pPr>
      <w:bookmarkStart w:id="14" w:name="_Toc208491361"/>
      <w:r>
        <w:lastRenderedPageBreak/>
        <w:t>Abbreviations</w:t>
      </w:r>
      <w:bookmarkEnd w:id="14"/>
      <w:r w:rsidR="00A64D8D" w:rsidRPr="00A64D8D">
        <w:t xml:space="preserve"> </w:t>
      </w:r>
    </w:p>
    <w:p w14:paraId="14EF7D3E" w14:textId="77777777" w:rsidR="000A0C7E" w:rsidRPr="000A0C7E" w:rsidRDefault="000A0C7E" w:rsidP="000A0C7E"/>
    <w:p w14:paraId="50925E94" w14:textId="77D2AA8D" w:rsidR="00E56B87" w:rsidRPr="000A0C7E" w:rsidRDefault="000A0C7E">
      <w:r w:rsidRPr="000A0C7E">
        <w:rPr>
          <w:highlight w:val="lightGray"/>
        </w:rPr>
        <w:t>&lt;Abbreviations&gt;</w:t>
      </w:r>
      <w:r w:rsidR="00E56B87" w:rsidRPr="000A0C7E">
        <w:br w:type="page"/>
      </w:r>
    </w:p>
    <w:p w14:paraId="72D25131" w14:textId="25389805" w:rsidR="000F6418" w:rsidRDefault="00E56B87" w:rsidP="00926CE3">
      <w:pPr>
        <w:pStyle w:val="Heading1"/>
      </w:pPr>
      <w:bookmarkStart w:id="15" w:name="_Toc208491362"/>
      <w:r>
        <w:lastRenderedPageBreak/>
        <w:t xml:space="preserve">Chapter 1 </w:t>
      </w:r>
      <w:r w:rsidR="00926CE3">
        <w:t xml:space="preserve">– </w:t>
      </w:r>
      <w:r>
        <w:t>Introduction</w:t>
      </w:r>
      <w:bookmarkEnd w:id="15"/>
    </w:p>
    <w:p w14:paraId="771977F3" w14:textId="77777777" w:rsidR="000A0C7E" w:rsidRDefault="000A0C7E" w:rsidP="000A0C7E">
      <w:bookmarkStart w:id="16" w:name="_Toc208491363"/>
    </w:p>
    <w:p w14:paraId="14C20EBB" w14:textId="67E5D496" w:rsidR="00212984" w:rsidRDefault="00212984" w:rsidP="00AA1900">
      <w:pPr>
        <w:pStyle w:val="Heading2"/>
        <w:spacing w:line="480" w:lineRule="auto"/>
      </w:pPr>
      <w:r w:rsidRPr="00212984">
        <w:t>Introduction</w:t>
      </w:r>
      <w:bookmarkEnd w:id="16"/>
      <w:r w:rsidRPr="00212984">
        <w:t xml:space="preserve"> </w:t>
      </w:r>
    </w:p>
    <w:p w14:paraId="05F71BDD" w14:textId="77777777" w:rsidR="00212984" w:rsidRDefault="00212984" w:rsidP="00AA1900">
      <w:pPr>
        <w:pStyle w:val="Heading2"/>
        <w:spacing w:line="480" w:lineRule="auto"/>
      </w:pPr>
      <w:bookmarkStart w:id="17" w:name="_Toc208491364"/>
      <w:r w:rsidRPr="00212984">
        <w:t>Purpose</w:t>
      </w:r>
      <w:bookmarkEnd w:id="17"/>
      <w:r w:rsidRPr="00212984">
        <w:t xml:space="preserve"> </w:t>
      </w:r>
    </w:p>
    <w:p w14:paraId="08780528" w14:textId="550F0E56" w:rsidR="00212984" w:rsidRDefault="00212984" w:rsidP="00AA1900">
      <w:pPr>
        <w:pStyle w:val="Heading2"/>
        <w:spacing w:line="480" w:lineRule="auto"/>
      </w:pPr>
      <w:bookmarkStart w:id="18" w:name="_Toc208491365"/>
      <w:r w:rsidRPr="00212984">
        <w:t>Scope</w:t>
      </w:r>
      <w:bookmarkEnd w:id="18"/>
      <w:r w:rsidRPr="00212984">
        <w:t xml:space="preserve"> </w:t>
      </w:r>
    </w:p>
    <w:p w14:paraId="34DD2DA4" w14:textId="77777777" w:rsidR="00212984" w:rsidRDefault="00212984" w:rsidP="00AA1900">
      <w:pPr>
        <w:pStyle w:val="Heading2"/>
        <w:spacing w:line="480" w:lineRule="auto"/>
      </w:pPr>
      <w:bookmarkStart w:id="19" w:name="_Toc208491366"/>
      <w:r w:rsidRPr="00212984">
        <w:t>Assumptions</w:t>
      </w:r>
      <w:bookmarkEnd w:id="19"/>
      <w:r w:rsidRPr="00212984">
        <w:t xml:space="preserve">  </w:t>
      </w:r>
    </w:p>
    <w:p w14:paraId="6229E68B" w14:textId="77777777" w:rsidR="00212984" w:rsidRDefault="00212984" w:rsidP="00AA1900">
      <w:pPr>
        <w:pStyle w:val="Heading2"/>
        <w:spacing w:line="480" w:lineRule="auto"/>
      </w:pPr>
      <w:bookmarkStart w:id="20" w:name="_Toc208491367"/>
      <w:r w:rsidRPr="00212984">
        <w:t>Hypothesis or Research Question</w:t>
      </w:r>
      <w:bookmarkEnd w:id="20"/>
      <w:r w:rsidRPr="00212984">
        <w:t xml:space="preserve"> </w:t>
      </w:r>
    </w:p>
    <w:p w14:paraId="171904A7" w14:textId="14CB12AE" w:rsidR="00212984" w:rsidRDefault="00212984" w:rsidP="00AA1900">
      <w:pPr>
        <w:pStyle w:val="Heading2"/>
        <w:spacing w:line="480" w:lineRule="auto"/>
      </w:pPr>
      <w:bookmarkStart w:id="21" w:name="_Toc208491368"/>
      <w:r w:rsidRPr="00212984">
        <w:t>Significance</w:t>
      </w:r>
      <w:bookmarkEnd w:id="21"/>
      <w:r w:rsidRPr="00212984">
        <w:t xml:space="preserve"> </w:t>
      </w:r>
    </w:p>
    <w:p w14:paraId="0D07FA78" w14:textId="40525BC5" w:rsidR="00212984" w:rsidRDefault="00212984" w:rsidP="00AA1900">
      <w:pPr>
        <w:pStyle w:val="Heading2"/>
        <w:spacing w:line="480" w:lineRule="auto"/>
      </w:pPr>
      <w:bookmarkStart w:id="22" w:name="_Toc208491369"/>
      <w:r w:rsidRPr="00212984">
        <w:t>Definitions</w:t>
      </w:r>
      <w:bookmarkEnd w:id="22"/>
      <w:r w:rsidRPr="00212984">
        <w:t xml:space="preserve"> </w:t>
      </w:r>
    </w:p>
    <w:p w14:paraId="7522C305" w14:textId="77777777" w:rsidR="00212984" w:rsidRDefault="00212984" w:rsidP="0081647B">
      <w:r>
        <w:br w:type="page"/>
      </w:r>
    </w:p>
    <w:p w14:paraId="279397C5" w14:textId="0286541E" w:rsidR="002D4D6D" w:rsidRDefault="002D4D6D" w:rsidP="0081647B">
      <w:pPr>
        <w:pStyle w:val="Heading1"/>
      </w:pPr>
      <w:bookmarkStart w:id="23" w:name="_Toc208491370"/>
      <w:r w:rsidRPr="002D4D6D">
        <w:lastRenderedPageBreak/>
        <w:t xml:space="preserve">Chapter 2 </w:t>
      </w:r>
      <w:r w:rsidR="0081647B">
        <w:t xml:space="preserve">– </w:t>
      </w:r>
      <w:r w:rsidR="00547393" w:rsidRPr="00547393">
        <w:t>Manuscript</w:t>
      </w:r>
      <w:bookmarkEnd w:id="23"/>
    </w:p>
    <w:p w14:paraId="0EC49E20" w14:textId="77777777" w:rsidR="00547393" w:rsidRDefault="00547393" w:rsidP="00AA1900">
      <w:pPr>
        <w:spacing w:line="480" w:lineRule="auto"/>
        <w:jc w:val="center"/>
        <w:rPr>
          <w:b/>
          <w:bCs/>
        </w:rPr>
      </w:pPr>
    </w:p>
    <w:p w14:paraId="66234EED" w14:textId="77777777" w:rsidR="00547393" w:rsidRDefault="00547393" w:rsidP="00AA1900">
      <w:pPr>
        <w:pStyle w:val="Heading2"/>
        <w:spacing w:line="480" w:lineRule="auto"/>
      </w:pPr>
      <w:bookmarkStart w:id="24" w:name="_Toc208491371"/>
      <w:r w:rsidRPr="00547393">
        <w:t>Title Page</w:t>
      </w:r>
      <w:bookmarkEnd w:id="24"/>
      <w:r w:rsidRPr="00547393">
        <w:t xml:space="preserve"> </w:t>
      </w:r>
    </w:p>
    <w:p w14:paraId="1E7CE8C0" w14:textId="77777777" w:rsidR="00547393" w:rsidRDefault="00547393" w:rsidP="00AA1900">
      <w:pPr>
        <w:pStyle w:val="Heading2"/>
        <w:spacing w:line="480" w:lineRule="auto"/>
      </w:pPr>
      <w:bookmarkStart w:id="25" w:name="_Toc208491372"/>
      <w:r w:rsidRPr="00547393">
        <w:t>Abstract</w:t>
      </w:r>
      <w:bookmarkEnd w:id="25"/>
    </w:p>
    <w:p w14:paraId="60EF5A4F" w14:textId="0F78717B" w:rsidR="00547393" w:rsidRDefault="00547393" w:rsidP="00AA1900">
      <w:pPr>
        <w:pStyle w:val="Heading2"/>
        <w:spacing w:line="480" w:lineRule="auto"/>
      </w:pPr>
      <w:bookmarkStart w:id="26" w:name="_Toc208491373"/>
      <w:r w:rsidRPr="00547393">
        <w:t>Introduction</w:t>
      </w:r>
      <w:bookmarkEnd w:id="26"/>
      <w:r w:rsidRPr="00547393">
        <w:t xml:space="preserve">  </w:t>
      </w:r>
    </w:p>
    <w:p w14:paraId="17567A40" w14:textId="77777777" w:rsidR="00547393" w:rsidRPr="00547393" w:rsidRDefault="00547393" w:rsidP="00AA1900">
      <w:pPr>
        <w:pStyle w:val="Heading2"/>
        <w:spacing w:line="480" w:lineRule="auto"/>
      </w:pPr>
      <w:bookmarkStart w:id="27" w:name="_Toc208491374"/>
      <w:r w:rsidRPr="00547393">
        <w:t>Methodology</w:t>
      </w:r>
      <w:bookmarkEnd w:id="27"/>
      <w:r w:rsidRPr="00547393">
        <w:t xml:space="preserve"> </w:t>
      </w:r>
    </w:p>
    <w:p w14:paraId="76AD69C4" w14:textId="77777777" w:rsidR="00547393" w:rsidRPr="00547393" w:rsidRDefault="00547393" w:rsidP="00AA1900">
      <w:pPr>
        <w:pStyle w:val="Heading2"/>
        <w:spacing w:line="480" w:lineRule="auto"/>
      </w:pPr>
      <w:bookmarkStart w:id="28" w:name="_Toc208491375"/>
      <w:r w:rsidRPr="00547393">
        <w:t>Results</w:t>
      </w:r>
      <w:bookmarkEnd w:id="28"/>
      <w:r w:rsidRPr="00547393">
        <w:t xml:space="preserve"> </w:t>
      </w:r>
    </w:p>
    <w:p w14:paraId="50A04C02" w14:textId="77777777" w:rsidR="00547393" w:rsidRPr="00547393" w:rsidRDefault="00547393" w:rsidP="00AA1900">
      <w:pPr>
        <w:pStyle w:val="Heading2"/>
        <w:spacing w:line="480" w:lineRule="auto"/>
      </w:pPr>
      <w:bookmarkStart w:id="29" w:name="_Toc208491376"/>
      <w:r w:rsidRPr="00547393">
        <w:t>Discussion</w:t>
      </w:r>
      <w:bookmarkEnd w:id="29"/>
      <w:r w:rsidRPr="00547393">
        <w:t xml:space="preserve"> </w:t>
      </w:r>
    </w:p>
    <w:p w14:paraId="3E22F3BA" w14:textId="77777777" w:rsidR="00547393" w:rsidRPr="00547393" w:rsidRDefault="00547393" w:rsidP="00AA1900">
      <w:pPr>
        <w:pStyle w:val="Heading2"/>
        <w:spacing w:line="480" w:lineRule="auto"/>
      </w:pPr>
      <w:bookmarkStart w:id="30" w:name="_Toc208491377"/>
      <w:r w:rsidRPr="00547393">
        <w:t>Acknowledgements</w:t>
      </w:r>
      <w:bookmarkEnd w:id="30"/>
      <w:r w:rsidRPr="00547393">
        <w:t xml:space="preserve">  </w:t>
      </w:r>
    </w:p>
    <w:p w14:paraId="65726DA1" w14:textId="77777777" w:rsidR="00547393" w:rsidRPr="00547393" w:rsidRDefault="00547393" w:rsidP="00AA1900">
      <w:pPr>
        <w:pStyle w:val="Heading2"/>
        <w:spacing w:line="480" w:lineRule="auto"/>
      </w:pPr>
      <w:bookmarkStart w:id="31" w:name="_Toc208491378"/>
      <w:r w:rsidRPr="00547393">
        <w:t>References</w:t>
      </w:r>
      <w:bookmarkEnd w:id="31"/>
      <w:r w:rsidRPr="00547393">
        <w:t xml:space="preserve">  </w:t>
      </w:r>
    </w:p>
    <w:p w14:paraId="6B5633C5" w14:textId="77777777" w:rsidR="00547393" w:rsidRPr="00547393" w:rsidRDefault="00547393" w:rsidP="00AA1900">
      <w:pPr>
        <w:pStyle w:val="Heading2"/>
        <w:spacing w:line="480" w:lineRule="auto"/>
      </w:pPr>
      <w:bookmarkStart w:id="32" w:name="_Toc208491379"/>
      <w:r w:rsidRPr="00547393">
        <w:t>Figure Captions</w:t>
      </w:r>
      <w:bookmarkEnd w:id="32"/>
      <w:r w:rsidRPr="00547393">
        <w:t xml:space="preserve">  </w:t>
      </w:r>
    </w:p>
    <w:p w14:paraId="3C31E70B" w14:textId="77777777" w:rsidR="00547393" w:rsidRPr="00547393" w:rsidRDefault="00547393" w:rsidP="00AA1900">
      <w:pPr>
        <w:pStyle w:val="Heading2"/>
        <w:spacing w:line="480" w:lineRule="auto"/>
      </w:pPr>
      <w:bookmarkStart w:id="33" w:name="_Toc208491380"/>
      <w:r w:rsidRPr="00547393">
        <w:t>Tables</w:t>
      </w:r>
      <w:bookmarkEnd w:id="33"/>
      <w:r w:rsidRPr="00547393">
        <w:t xml:space="preserve">  </w:t>
      </w:r>
    </w:p>
    <w:p w14:paraId="2FF0AE27" w14:textId="650CEECC" w:rsidR="00547393" w:rsidRPr="00547393" w:rsidRDefault="00547393" w:rsidP="00AA1900">
      <w:pPr>
        <w:pStyle w:val="Heading2"/>
        <w:spacing w:line="480" w:lineRule="auto"/>
      </w:pPr>
      <w:bookmarkStart w:id="34" w:name="_Toc208491381"/>
      <w:r w:rsidRPr="00547393">
        <w:t>Figures</w:t>
      </w:r>
      <w:bookmarkEnd w:id="34"/>
      <w:r w:rsidRPr="00547393">
        <w:t xml:space="preserve">  </w:t>
      </w:r>
    </w:p>
    <w:p w14:paraId="6C0780FA" w14:textId="77777777" w:rsidR="002D4D6D" w:rsidRDefault="002D4D6D" w:rsidP="00547393">
      <w:pPr>
        <w:jc w:val="center"/>
        <w:rPr>
          <w:b/>
          <w:bCs/>
        </w:rPr>
      </w:pPr>
      <w:r>
        <w:rPr>
          <w:b/>
          <w:bCs/>
        </w:rPr>
        <w:br w:type="page"/>
      </w:r>
    </w:p>
    <w:p w14:paraId="714FEB4F" w14:textId="72E25FDF" w:rsidR="002D4D6D" w:rsidRDefault="002D4D6D" w:rsidP="00A85D07">
      <w:pPr>
        <w:pStyle w:val="Heading1"/>
      </w:pPr>
      <w:bookmarkStart w:id="35" w:name="_Toc208491382"/>
      <w:r w:rsidRPr="002D4D6D">
        <w:lastRenderedPageBreak/>
        <w:t xml:space="preserve">Chapter 3 </w:t>
      </w:r>
      <w:r w:rsidR="00A85D07">
        <w:t xml:space="preserve">– </w:t>
      </w:r>
      <w:r w:rsidR="00547393" w:rsidRPr="00547393">
        <w:t>Extended Review of Literature and Extended Methodology</w:t>
      </w:r>
      <w:bookmarkEnd w:id="35"/>
    </w:p>
    <w:p w14:paraId="4D0C7359" w14:textId="77777777" w:rsidR="00547393" w:rsidRDefault="00547393" w:rsidP="002D4D6D">
      <w:pPr>
        <w:jc w:val="center"/>
        <w:rPr>
          <w:b/>
          <w:bCs/>
        </w:rPr>
      </w:pPr>
    </w:p>
    <w:p w14:paraId="016F765B" w14:textId="77777777" w:rsidR="00547393" w:rsidRDefault="00547393" w:rsidP="00AA1900">
      <w:pPr>
        <w:pStyle w:val="Heading2"/>
        <w:spacing w:line="480" w:lineRule="auto"/>
      </w:pPr>
      <w:bookmarkStart w:id="36" w:name="_Toc208491383"/>
      <w:r w:rsidRPr="00547393">
        <w:t>Extended Review of Literature</w:t>
      </w:r>
      <w:bookmarkEnd w:id="36"/>
      <w:r w:rsidRPr="00547393">
        <w:t xml:space="preserve">  </w:t>
      </w:r>
    </w:p>
    <w:p w14:paraId="568340B4" w14:textId="1B96C0CF" w:rsidR="00547393" w:rsidRDefault="00547393" w:rsidP="00AA1900">
      <w:pPr>
        <w:pStyle w:val="Heading2"/>
        <w:spacing w:line="480" w:lineRule="auto"/>
      </w:pPr>
      <w:bookmarkStart w:id="37" w:name="_Toc208491384"/>
      <w:r w:rsidRPr="00547393">
        <w:t>Extended Methodology</w:t>
      </w:r>
      <w:bookmarkEnd w:id="37"/>
      <w:r w:rsidRPr="00547393">
        <w:t xml:space="preserve">  </w:t>
      </w:r>
    </w:p>
    <w:p w14:paraId="1AD92307" w14:textId="7E4296AE" w:rsidR="002D4D6D" w:rsidRDefault="002D4D6D">
      <w:pPr>
        <w:rPr>
          <w:b/>
          <w:bCs/>
        </w:rPr>
      </w:pPr>
      <w:r>
        <w:rPr>
          <w:b/>
          <w:bCs/>
        </w:rPr>
        <w:br w:type="page"/>
      </w:r>
    </w:p>
    <w:p w14:paraId="3A224616" w14:textId="5B9B8D37" w:rsidR="00D84873" w:rsidRDefault="00D84873" w:rsidP="00A85D07">
      <w:pPr>
        <w:pStyle w:val="Heading1"/>
      </w:pPr>
      <w:bookmarkStart w:id="38" w:name="_Toc208491385"/>
      <w:r w:rsidRPr="00D84873">
        <w:lastRenderedPageBreak/>
        <w:t>Bibliography</w:t>
      </w:r>
      <w:bookmarkEnd w:id="38"/>
      <w:r w:rsidRPr="00D84873">
        <w:t xml:space="preserve"> </w:t>
      </w:r>
    </w:p>
    <w:p w14:paraId="3CC4E0C9" w14:textId="77777777" w:rsidR="00AA1900" w:rsidRDefault="00AA1900" w:rsidP="00AA1900">
      <w:pPr>
        <w:jc w:val="both"/>
      </w:pPr>
    </w:p>
    <w:p w14:paraId="03E82F7E" w14:textId="20328C8B" w:rsidR="00D84873" w:rsidRDefault="00AA1900" w:rsidP="00AA1900">
      <w:pPr>
        <w:jc w:val="both"/>
      </w:pPr>
      <w:r w:rsidRPr="00AA1900">
        <w:rPr>
          <w:highlight w:val="lightGray"/>
        </w:rPr>
        <w:t>&lt;Bibliography</w:t>
      </w:r>
      <w:r w:rsidR="004D45F2">
        <w:rPr>
          <w:highlight w:val="lightGray"/>
        </w:rPr>
        <w:t xml:space="preserve"> text</w:t>
      </w:r>
      <w:r w:rsidRPr="00AA1900">
        <w:rPr>
          <w:highlight w:val="lightGray"/>
        </w:rPr>
        <w:t>&gt;</w:t>
      </w:r>
      <w:r w:rsidR="00D84873">
        <w:br w:type="page"/>
      </w:r>
    </w:p>
    <w:p w14:paraId="63A9AA3F" w14:textId="03E47657" w:rsidR="00D84873" w:rsidRDefault="002D4D6D" w:rsidP="00A85D07">
      <w:pPr>
        <w:pStyle w:val="Heading1"/>
      </w:pPr>
      <w:bookmarkStart w:id="39" w:name="_Toc208491386"/>
      <w:r w:rsidRPr="002D4D6D">
        <w:lastRenderedPageBreak/>
        <w:t>Appendices</w:t>
      </w:r>
      <w:bookmarkEnd w:id="39"/>
    </w:p>
    <w:p w14:paraId="700AF033" w14:textId="77777777" w:rsidR="00AA1900" w:rsidRDefault="00AA1900" w:rsidP="00AA1900"/>
    <w:p w14:paraId="1E9E720F" w14:textId="673F8A2F" w:rsidR="00AA1900" w:rsidRPr="00AA1900" w:rsidRDefault="00AA1900" w:rsidP="00AA1900">
      <w:r w:rsidRPr="00AA1900">
        <w:rPr>
          <w:highlight w:val="lightGray"/>
        </w:rPr>
        <w:t>&lt;Appendices</w:t>
      </w:r>
      <w:r w:rsidR="004D45F2">
        <w:rPr>
          <w:highlight w:val="lightGray"/>
        </w:rPr>
        <w:t xml:space="preserve"> text</w:t>
      </w:r>
      <w:r w:rsidRPr="00AA1900">
        <w:rPr>
          <w:highlight w:val="lightGray"/>
        </w:rPr>
        <w:t>&gt;</w:t>
      </w:r>
    </w:p>
    <w:p w14:paraId="6E9CAB30" w14:textId="77777777" w:rsidR="00D84873" w:rsidRDefault="00D84873">
      <w:pPr>
        <w:rPr>
          <w:b/>
          <w:bCs/>
        </w:rPr>
      </w:pPr>
      <w:r>
        <w:rPr>
          <w:b/>
          <w:bCs/>
        </w:rPr>
        <w:br w:type="page"/>
      </w:r>
    </w:p>
    <w:p w14:paraId="32265700" w14:textId="46CEC1D0" w:rsidR="00E56B87" w:rsidRDefault="00D84873" w:rsidP="00A85D07">
      <w:pPr>
        <w:pStyle w:val="Heading1"/>
      </w:pPr>
      <w:bookmarkStart w:id="40" w:name="_Toc208491387"/>
      <w:r w:rsidRPr="00D84873">
        <w:lastRenderedPageBreak/>
        <w:t>Vita/biosketch</w:t>
      </w:r>
      <w:bookmarkEnd w:id="40"/>
      <w:r w:rsidRPr="00D84873">
        <w:t xml:space="preserve"> </w:t>
      </w:r>
    </w:p>
    <w:p w14:paraId="6154D5A0" w14:textId="77777777" w:rsidR="00AA1900" w:rsidRDefault="00AA1900" w:rsidP="00AA1900"/>
    <w:p w14:paraId="6C1BDBB6" w14:textId="506B1AB9" w:rsidR="00AA1900" w:rsidRPr="00AA1900" w:rsidRDefault="00AA1900" w:rsidP="00AA1900">
      <w:r w:rsidRPr="00AA1900">
        <w:rPr>
          <w:highlight w:val="lightGray"/>
        </w:rPr>
        <w:t>&lt;Vita</w:t>
      </w:r>
      <w:r w:rsidR="004D45F2">
        <w:rPr>
          <w:highlight w:val="lightGray"/>
        </w:rPr>
        <w:t xml:space="preserve"> here</w:t>
      </w:r>
      <w:r w:rsidRPr="00AA1900">
        <w:rPr>
          <w:highlight w:val="lightGray"/>
        </w:rPr>
        <w:t>&gt;</w:t>
      </w:r>
    </w:p>
    <w:p w14:paraId="291F2907" w14:textId="4F33004B" w:rsidR="00C15F97" w:rsidRPr="005F5B5A" w:rsidRDefault="00C15F97" w:rsidP="00A87B2E"/>
    <w:sectPr w:rsidR="00C15F97" w:rsidRPr="005F5B5A" w:rsidSect="00494C8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AA5E65" w14:textId="77777777" w:rsidR="000C2685" w:rsidRDefault="000C2685" w:rsidP="000C2685">
      <w:pPr>
        <w:spacing w:after="0" w:line="240" w:lineRule="auto"/>
      </w:pPr>
      <w:r>
        <w:separator/>
      </w:r>
    </w:p>
  </w:endnote>
  <w:endnote w:type="continuationSeparator" w:id="0">
    <w:p w14:paraId="1C56CF2C" w14:textId="77777777" w:rsidR="000C2685" w:rsidRDefault="000C2685" w:rsidP="000C2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B1257" w14:textId="54E9526B" w:rsidR="006006D0" w:rsidRDefault="006006D0">
    <w:pPr>
      <w:pStyle w:val="Footer"/>
      <w:jc w:val="center"/>
    </w:pPr>
  </w:p>
  <w:p w14:paraId="334F4C0A" w14:textId="77777777" w:rsidR="006006D0" w:rsidRDefault="006006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390368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39DB4C" w14:textId="77777777" w:rsidR="006006D0" w:rsidRDefault="006006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9EEB06" w14:textId="77777777" w:rsidR="006006D0" w:rsidRDefault="006006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7131C" w14:textId="77777777" w:rsidR="000C2685" w:rsidRDefault="000C2685" w:rsidP="000C2685">
      <w:pPr>
        <w:spacing w:after="0" w:line="240" w:lineRule="auto"/>
      </w:pPr>
      <w:r>
        <w:separator/>
      </w:r>
    </w:p>
  </w:footnote>
  <w:footnote w:type="continuationSeparator" w:id="0">
    <w:p w14:paraId="3EA141C6" w14:textId="77777777" w:rsidR="000C2685" w:rsidRDefault="000C2685" w:rsidP="000C26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yNDI2Njc2MDY2NbZU0lEKTi0uzszPAykwrAUAQzxFPSwAAAA="/>
  </w:docVars>
  <w:rsids>
    <w:rsidRoot w:val="000C2685"/>
    <w:rsid w:val="00021119"/>
    <w:rsid w:val="00033597"/>
    <w:rsid w:val="00043D3E"/>
    <w:rsid w:val="000A0C7E"/>
    <w:rsid w:val="000B4917"/>
    <w:rsid w:val="000C2685"/>
    <w:rsid w:val="000D6442"/>
    <w:rsid w:val="000F6418"/>
    <w:rsid w:val="001858D9"/>
    <w:rsid w:val="001964DC"/>
    <w:rsid w:val="0020431B"/>
    <w:rsid w:val="00212984"/>
    <w:rsid w:val="00240233"/>
    <w:rsid w:val="002D4D6D"/>
    <w:rsid w:val="003177DD"/>
    <w:rsid w:val="0034170E"/>
    <w:rsid w:val="003664C8"/>
    <w:rsid w:val="003A2836"/>
    <w:rsid w:val="003F2226"/>
    <w:rsid w:val="00400CE1"/>
    <w:rsid w:val="00423913"/>
    <w:rsid w:val="00471C1D"/>
    <w:rsid w:val="004766FA"/>
    <w:rsid w:val="00494C84"/>
    <w:rsid w:val="004A5D06"/>
    <w:rsid w:val="004D45F2"/>
    <w:rsid w:val="00532C1D"/>
    <w:rsid w:val="00547393"/>
    <w:rsid w:val="005E41E1"/>
    <w:rsid w:val="005F3CF0"/>
    <w:rsid w:val="005F5B5A"/>
    <w:rsid w:val="006006D0"/>
    <w:rsid w:val="006D59A5"/>
    <w:rsid w:val="006E218D"/>
    <w:rsid w:val="00724A9E"/>
    <w:rsid w:val="007B38F6"/>
    <w:rsid w:val="007C461C"/>
    <w:rsid w:val="007D601D"/>
    <w:rsid w:val="007E4F1F"/>
    <w:rsid w:val="007F2A9E"/>
    <w:rsid w:val="0081647B"/>
    <w:rsid w:val="0085024A"/>
    <w:rsid w:val="008811F8"/>
    <w:rsid w:val="00906BD7"/>
    <w:rsid w:val="00926CE3"/>
    <w:rsid w:val="009F2F14"/>
    <w:rsid w:val="00A64D8D"/>
    <w:rsid w:val="00A85D07"/>
    <w:rsid w:val="00A87B2E"/>
    <w:rsid w:val="00AA1900"/>
    <w:rsid w:val="00AD19D5"/>
    <w:rsid w:val="00B81460"/>
    <w:rsid w:val="00BB6394"/>
    <w:rsid w:val="00BE3B73"/>
    <w:rsid w:val="00BE41B6"/>
    <w:rsid w:val="00BE649F"/>
    <w:rsid w:val="00C059F5"/>
    <w:rsid w:val="00C15F97"/>
    <w:rsid w:val="00C27977"/>
    <w:rsid w:val="00C4563D"/>
    <w:rsid w:val="00C91840"/>
    <w:rsid w:val="00CC3783"/>
    <w:rsid w:val="00CE640B"/>
    <w:rsid w:val="00D05B6B"/>
    <w:rsid w:val="00D142EE"/>
    <w:rsid w:val="00D31ACE"/>
    <w:rsid w:val="00D418C8"/>
    <w:rsid w:val="00D513B6"/>
    <w:rsid w:val="00D560C3"/>
    <w:rsid w:val="00D84873"/>
    <w:rsid w:val="00D95FBF"/>
    <w:rsid w:val="00DD7F3E"/>
    <w:rsid w:val="00DF4BF1"/>
    <w:rsid w:val="00E56B87"/>
    <w:rsid w:val="00E672EC"/>
    <w:rsid w:val="00EA6ECE"/>
    <w:rsid w:val="00EB715A"/>
    <w:rsid w:val="00F23B65"/>
    <w:rsid w:val="00F3350D"/>
    <w:rsid w:val="00F61561"/>
    <w:rsid w:val="00FC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F06799"/>
  <w15:chartTrackingRefBased/>
  <w15:docId w15:val="{9D186B21-86EF-4ADD-9B8B-6E2BAC64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119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21119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caps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119"/>
    <w:pPr>
      <w:keepNext/>
      <w:keepLines/>
      <w:spacing w:before="160" w:after="80"/>
      <w:outlineLvl w:val="1"/>
    </w:pPr>
    <w:rPr>
      <w:rFonts w:eastAsiaTheme="majorEastAsia" w:cstheme="majorBidi"/>
      <w:b/>
      <w:caps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26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26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26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26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26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26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26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1119"/>
    <w:rPr>
      <w:rFonts w:ascii="Calibri" w:eastAsiaTheme="majorEastAsia" w:hAnsi="Calibri" w:cstheme="majorBidi"/>
      <w:b/>
      <w:caps/>
      <w:color w:val="000000" w:themeColor="text1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21119"/>
    <w:rPr>
      <w:rFonts w:ascii="Calibri" w:eastAsiaTheme="majorEastAsia" w:hAnsi="Calibri" w:cstheme="majorBidi"/>
      <w:b/>
      <w:cap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26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268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268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26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26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26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26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26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26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26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26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26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26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26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268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26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268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268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C2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685"/>
  </w:style>
  <w:style w:type="paragraph" w:styleId="Footer">
    <w:name w:val="footer"/>
    <w:basedOn w:val="Normal"/>
    <w:link w:val="FooterChar"/>
    <w:uiPriority w:val="99"/>
    <w:unhideWhenUsed/>
    <w:rsid w:val="000C2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685"/>
  </w:style>
  <w:style w:type="paragraph" w:styleId="TOCHeading">
    <w:name w:val="TOC Heading"/>
    <w:basedOn w:val="Heading1"/>
    <w:next w:val="Normal"/>
    <w:uiPriority w:val="39"/>
    <w:unhideWhenUsed/>
    <w:qFormat/>
    <w:rsid w:val="00EB715A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0A0C7E"/>
    <w:pPr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6006D0"/>
    <w:rPr>
      <w:color w:val="467886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64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64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64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4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647B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C7E"/>
    <w:pPr>
      <w:spacing w:after="100" w:line="480" w:lineRule="auto"/>
      <w:ind w:left="24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81180-078D-4C4A-B91D-3B7816260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805</Words>
  <Characters>4640</Characters>
  <Application>Microsoft Office Word</Application>
  <DocSecurity>0</DocSecurity>
  <Lines>128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riti Satyal</dc:creator>
  <cp:keywords/>
  <dc:description/>
  <cp:lastModifiedBy>Trista Shumway</cp:lastModifiedBy>
  <cp:revision>6</cp:revision>
  <dcterms:created xsi:type="dcterms:W3CDTF">2025-09-11T18:55:00Z</dcterms:created>
  <dcterms:modified xsi:type="dcterms:W3CDTF">2025-09-24T18:55:00Z</dcterms:modified>
</cp:coreProperties>
</file>